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53D3EDA3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792A4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</w:t>
            </w:r>
          </w:p>
        </w:tc>
      </w:tr>
      <w:tr w:rsidR="00D64B03" w:rsidRPr="00F250B6" w14:paraId="649B340B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4DA0B72E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5CE4A236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D64B03" w:rsidRPr="00F250B6" w14:paraId="4DF13AE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511EB28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Bill incorporate in version </w:t>
            </w:r>
            <w:r w:rsidR="00C31646"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3A495784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0E04B878" w:rsidR="00D64B03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="00D64B03"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7A0318D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2EB3DDEE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</w:p>
        </w:tc>
      </w:tr>
      <w:tr w:rsidR="00D64B03" w:rsidRPr="00F250B6" w14:paraId="583B9F3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3FF6835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</w:p>
        </w:tc>
      </w:tr>
      <w:tr w:rsidR="00D64B03" w:rsidRPr="00F250B6" w14:paraId="3812DF6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0BF990C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1C6D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05FE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0DBD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DD49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276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6E4BF1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139ED6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772F1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772F1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772F1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64D2569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31646"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2ACB23D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0989FBC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A0A555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35E5643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50B05E7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ADCCF1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6F0FB7"/>
    <w:rsid w:val="007B5C95"/>
    <w:rsid w:val="00C31646"/>
    <w:rsid w:val="00D64B03"/>
    <w:rsid w:val="00EA1C4E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wonn yus</cp:lastModifiedBy>
  <cp:revision>6</cp:revision>
  <dcterms:created xsi:type="dcterms:W3CDTF">2019-01-01T07:14:00Z</dcterms:created>
  <dcterms:modified xsi:type="dcterms:W3CDTF">2022-01-19T03:27:00Z</dcterms:modified>
</cp:coreProperties>
</file>